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36108" w:rsidRDefault="00AC6989" w:rsidP="00A36108">
      <w:bookmarkStart w:id="0" w:name="_GoBack"/>
      <w:bookmarkEnd w:id="0"/>
      <w:r w:rsidRPr="00AC6989">
        <w:drawing>
          <wp:inline distT="0" distB="0" distL="0" distR="0" wp14:anchorId="04CC5D2D" wp14:editId="5C03C39E">
            <wp:extent cx="1333500" cy="9150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1337753" cy="917928"/>
                    </a:xfrm>
                    <a:prstGeom prst="rect">
                      <a:avLst/>
                    </a:prstGeom>
                  </pic:spPr>
                </pic:pic>
              </a:graphicData>
            </a:graphic>
          </wp:inline>
        </w:drawing>
      </w:r>
      <w:r w:rsidRPr="00AC6989">
        <w:drawing>
          <wp:inline distT="0" distB="0" distL="0" distR="0" wp14:anchorId="27065A1F" wp14:editId="01BA9AE2">
            <wp:extent cx="4149029" cy="63845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277523" cy="658226"/>
                    </a:xfrm>
                    <a:prstGeom prst="rect">
                      <a:avLst/>
                    </a:prstGeom>
                  </pic:spPr>
                </pic:pic>
              </a:graphicData>
            </a:graphic>
          </wp:inline>
        </w:drawing>
      </w:r>
    </w:p>
    <w:p w:rsidR="00AC6989" w:rsidRDefault="00AC6989" w:rsidP="00A36108"/>
    <w:p w:rsidR="00A36108" w:rsidRDefault="00A36108" w:rsidP="00A36108">
      <w:r>
        <w:t>To Anthony Scott</w:t>
      </w:r>
    </w:p>
    <w:p w:rsidR="00A36108" w:rsidRDefault="00012F61" w:rsidP="00A36108">
      <w:r>
        <w:t>Re:</w:t>
      </w:r>
      <w:r w:rsidR="00D83C00" w:rsidRPr="00D83C00">
        <w:t xml:space="preserve"> </w:t>
      </w:r>
      <w:r w:rsidR="00D83C00">
        <w:t>Whangarei Speedway</w:t>
      </w:r>
      <w:r w:rsidR="00A36108">
        <w:t xml:space="preserve"> Incident</w:t>
      </w:r>
      <w:r>
        <w:t xml:space="preserve"> </w:t>
      </w:r>
      <w:r w:rsidR="00A36108">
        <w:t>9</w:t>
      </w:r>
      <w:r w:rsidR="00A36108" w:rsidRPr="007B5FA4">
        <w:rPr>
          <w:vertAlign w:val="superscript"/>
        </w:rPr>
        <w:t>th</w:t>
      </w:r>
      <w:r>
        <w:t xml:space="preserve"> November 2019 </w:t>
      </w:r>
    </w:p>
    <w:p w:rsidR="00AC6989" w:rsidRDefault="00AC6989" w:rsidP="00A36108"/>
    <w:p w:rsidR="00A36108" w:rsidRDefault="00012F61" w:rsidP="00A36108">
      <w:r>
        <w:t xml:space="preserve">The </w:t>
      </w:r>
      <w:r w:rsidR="00A36108">
        <w:t xml:space="preserve">CTRA Executive </w:t>
      </w:r>
      <w:r>
        <w:t xml:space="preserve">Committee held a </w:t>
      </w:r>
      <w:r w:rsidR="00A36108">
        <w:t>meeting on 14</w:t>
      </w:r>
      <w:r w:rsidR="00A36108" w:rsidRPr="007B5FA4">
        <w:rPr>
          <w:vertAlign w:val="superscript"/>
        </w:rPr>
        <w:t>th</w:t>
      </w:r>
      <w:r w:rsidR="00A36108">
        <w:t xml:space="preserve"> November 2019 </w:t>
      </w:r>
      <w:r>
        <w:t xml:space="preserve">to </w:t>
      </w:r>
      <w:r w:rsidR="00A36108">
        <w:t xml:space="preserve">address this incident, </w:t>
      </w:r>
      <w:r>
        <w:t>with r</w:t>
      </w:r>
      <w:r w:rsidR="00A36108">
        <w:t>eports from Ray Bell</w:t>
      </w:r>
      <w:r>
        <w:t xml:space="preserve"> and </w:t>
      </w:r>
      <w:r w:rsidR="00A36108">
        <w:t xml:space="preserve">Johnny Mischewski </w:t>
      </w:r>
      <w:r>
        <w:t>and</w:t>
      </w:r>
      <w:r w:rsidR="00A36108">
        <w:t xml:space="preserve"> letters from yourself and Crystal Selwyn </w:t>
      </w:r>
      <w:r>
        <w:t>which were all tabled for d</w:t>
      </w:r>
      <w:r w:rsidR="00A36108">
        <w:t xml:space="preserve">iscussion </w:t>
      </w:r>
      <w:r w:rsidR="00D83C00">
        <w:t>and</w:t>
      </w:r>
      <w:r>
        <w:t xml:space="preserve"> all</w:t>
      </w:r>
      <w:r w:rsidR="00A36108">
        <w:t xml:space="preserve"> points of view </w:t>
      </w:r>
      <w:r>
        <w:t>being taken into account.</w:t>
      </w:r>
    </w:p>
    <w:p w:rsidR="00012F61" w:rsidRDefault="00012F61" w:rsidP="00012F61">
      <w:r>
        <w:t xml:space="preserve">With respect to </w:t>
      </w:r>
      <w:r w:rsidR="00A36108">
        <w:t xml:space="preserve">the matter of </w:t>
      </w:r>
      <w:r>
        <w:t>the suspension</w:t>
      </w:r>
      <w:r w:rsidR="00A36108">
        <w:t xml:space="preserve"> imposed on Dannielle Walsh </w:t>
      </w:r>
      <w:r>
        <w:t>after an incident on the</w:t>
      </w:r>
      <w:r w:rsidR="00A36108">
        <w:t xml:space="preserve"> 5</w:t>
      </w:r>
      <w:r w:rsidR="00A36108" w:rsidRPr="00012F61">
        <w:rPr>
          <w:vertAlign w:val="superscript"/>
        </w:rPr>
        <w:t>TH</w:t>
      </w:r>
      <w:r>
        <w:t xml:space="preserve"> May</w:t>
      </w:r>
      <w:r w:rsidR="00A36108">
        <w:t xml:space="preserve"> 2018</w:t>
      </w:r>
      <w:r>
        <w:t xml:space="preserve">. </w:t>
      </w:r>
      <w:r w:rsidR="00D83C00">
        <w:t>This m</w:t>
      </w:r>
      <w:r w:rsidR="00A36108">
        <w:t>atter was addressed by CTRA at the time and as a result</w:t>
      </w:r>
      <w:r>
        <w:t>,</w:t>
      </w:r>
      <w:r w:rsidR="00A36108">
        <w:t xml:space="preserve"> Dannielle was stood down from holding a CTRA licence for 18 month</w:t>
      </w:r>
      <w:r>
        <w:t>s</w:t>
      </w:r>
      <w:r w:rsidR="00A36108">
        <w:t xml:space="preserve"> anything further than that was strictly a WSSCC matter.</w:t>
      </w:r>
    </w:p>
    <w:p w:rsidR="00A36108" w:rsidRDefault="00A36108" w:rsidP="00012F61">
      <w:r>
        <w:t xml:space="preserve">When you approached Johnny regarding Dannielle being on the premises there may have been some confusion regarding wording and timing of suspension. But once you had informed the </w:t>
      </w:r>
      <w:r w:rsidR="00D83C00">
        <w:t>Club President/S</w:t>
      </w:r>
      <w:r>
        <w:t xml:space="preserve">teward of your concerns it was then up to the club committee </w:t>
      </w:r>
      <w:r w:rsidR="00D83C00">
        <w:t xml:space="preserve">on </w:t>
      </w:r>
      <w:r>
        <w:t>how or if they intended to address the matter that day</w:t>
      </w:r>
      <w:r w:rsidR="00012F61">
        <w:t>,</w:t>
      </w:r>
      <w:r>
        <w:t xml:space="preserve"> not yours.</w:t>
      </w:r>
      <w:r w:rsidRPr="001A1DC2">
        <w:t xml:space="preserve"> </w:t>
      </w:r>
      <w:r>
        <w:t>You didn’t show the committee of Whangarei Speedway any respect by allowing them to deal with the matter</w:t>
      </w:r>
      <w:r w:rsidR="00D3692C">
        <w:t xml:space="preserve">, </w:t>
      </w:r>
      <w:proofErr w:type="gramStart"/>
      <w:r w:rsidR="00D3692C">
        <w:t>I</w:t>
      </w:r>
      <w:r>
        <w:t>f</w:t>
      </w:r>
      <w:proofErr w:type="gramEnd"/>
      <w:r>
        <w:t xml:space="preserve"> the president on the day made</w:t>
      </w:r>
      <w:r w:rsidR="00D83C00">
        <w:t xml:space="preserve"> a judgement call to let it go. I</w:t>
      </w:r>
      <w:r>
        <w:t xml:space="preserve">t is their right to do what they believe is the best outcome for the club and everyone present on the day.  You took it upon yourself to carry on with a matter that effectively as a visiting driver was none of your business, you then </w:t>
      </w:r>
      <w:r w:rsidR="00012F61">
        <w:t>“</w:t>
      </w:r>
      <w:r>
        <w:t>bailed</w:t>
      </w:r>
      <w:r w:rsidR="00012F61">
        <w:t>”</w:t>
      </w:r>
      <w:r>
        <w:t xml:space="preserve"> up an eighty</w:t>
      </w:r>
      <w:r w:rsidR="00012F61">
        <w:t>-year-</w:t>
      </w:r>
      <w:r>
        <w:t>old man with a known he</w:t>
      </w:r>
      <w:r w:rsidR="00D3692C">
        <w:t>art condition in his car, who’s</w:t>
      </w:r>
      <w:r w:rsidR="00D83C00">
        <w:t xml:space="preserve"> </w:t>
      </w:r>
      <w:r>
        <w:t>only inten</w:t>
      </w:r>
      <w:r w:rsidR="00012F61">
        <w:t>t</w:t>
      </w:r>
      <w:r>
        <w:t xml:space="preserve">ion </w:t>
      </w:r>
      <w:r w:rsidR="00012F61">
        <w:t xml:space="preserve">on </w:t>
      </w:r>
      <w:r>
        <w:t>that day was to enjoy a day at his</w:t>
      </w:r>
      <w:r w:rsidR="00012F61">
        <w:t xml:space="preserve"> local speedway as a spectator. Y</w:t>
      </w:r>
      <w:r>
        <w:t xml:space="preserve">ou refused to listen to reason, </w:t>
      </w:r>
      <w:r w:rsidR="00012F61">
        <w:t xml:space="preserve">and </w:t>
      </w:r>
      <w:r>
        <w:t xml:space="preserve">you then repeatedly threatened bodily harm to </w:t>
      </w:r>
      <w:r w:rsidR="00012F61">
        <w:t xml:space="preserve">a </w:t>
      </w:r>
      <w:r>
        <w:t>member of the public.</w:t>
      </w:r>
    </w:p>
    <w:p w:rsidR="00A36108" w:rsidRDefault="00A36108" w:rsidP="00A36108">
      <w:r>
        <w:t>When Ray Bell arrive</w:t>
      </w:r>
      <w:r w:rsidR="00012F61">
        <w:t>d at the track you by your own s</w:t>
      </w:r>
      <w:r>
        <w:t>tatement approached Ray at which time Ray informed you that Dannielle being at the track was not a CTRA matter</w:t>
      </w:r>
      <w:r w:rsidR="00012F61">
        <w:t>.</w:t>
      </w:r>
      <w:r w:rsidR="00D83C00">
        <w:t xml:space="preserve"> </w:t>
      </w:r>
      <w:r>
        <w:t>Ray believed the eighteen months was from the date of offence on 5</w:t>
      </w:r>
      <w:r w:rsidRPr="00FE3CE0">
        <w:rPr>
          <w:vertAlign w:val="superscript"/>
        </w:rPr>
        <w:t>th</w:t>
      </w:r>
      <w:r w:rsidR="00D83C00">
        <w:t xml:space="preserve"> M</w:t>
      </w:r>
      <w:r>
        <w:t xml:space="preserve">ay 2018 which in his mind </w:t>
      </w:r>
      <w:r w:rsidR="00D83C00">
        <w:t xml:space="preserve">was </w:t>
      </w:r>
      <w:r>
        <w:t>the 9</w:t>
      </w:r>
      <w:r w:rsidRPr="00FE3CE0">
        <w:rPr>
          <w:vertAlign w:val="superscript"/>
        </w:rPr>
        <w:t>th</w:t>
      </w:r>
      <w:r>
        <w:t xml:space="preserve"> N</w:t>
      </w:r>
      <w:r w:rsidR="00012F61">
        <w:t xml:space="preserve">ovember was served “not lifted’. </w:t>
      </w:r>
      <w:r>
        <w:t>And while Ray’s cho</w:t>
      </w:r>
      <w:r w:rsidR="00012F61">
        <w:t>ic</w:t>
      </w:r>
      <w:r>
        <w:t>e of words may not have been strictly correct</w:t>
      </w:r>
      <w:proofErr w:type="gramStart"/>
      <w:r w:rsidR="00012F61">
        <w:t xml:space="preserve">,  </w:t>
      </w:r>
      <w:r>
        <w:t>you</w:t>
      </w:r>
      <w:proofErr w:type="gramEnd"/>
      <w:r>
        <w:t xml:space="preserve"> choose to jump to your own conclusion as to what was said. The facts remain the same</w:t>
      </w:r>
      <w:proofErr w:type="gramStart"/>
      <w:r w:rsidR="00012F61">
        <w:t xml:space="preserve">, </w:t>
      </w:r>
      <w:r>
        <w:t xml:space="preserve"> Dannielle’s</w:t>
      </w:r>
      <w:proofErr w:type="gramEnd"/>
      <w:r>
        <w:t xml:space="preserve"> presence at t</w:t>
      </w:r>
      <w:r w:rsidR="00012F61">
        <w:t>he track was not a CTRA matter. Y</w:t>
      </w:r>
      <w:r>
        <w:t>ou approached Ray, he was not even given the opportunity to get out of his car properly before first being confront</w:t>
      </w:r>
      <w:r w:rsidR="00012F61">
        <w:t xml:space="preserve">ed by Dave Gundry and then you. </w:t>
      </w:r>
      <w:r>
        <w:t xml:space="preserve">Ray attempted to tell you it was not a CTRA matter and asked you to go </w:t>
      </w:r>
      <w:r w:rsidR="00012F61">
        <w:t xml:space="preserve">away as it was not your concern but you would not listen and </w:t>
      </w:r>
      <w:r>
        <w:t>you then made the threat to take the matter into yo</w:t>
      </w:r>
      <w:r w:rsidR="00012F61">
        <w:t xml:space="preserve">ur own hands and run her over, </w:t>
      </w:r>
      <w:proofErr w:type="gramStart"/>
      <w:r w:rsidR="00012F61">
        <w:t>f</w:t>
      </w:r>
      <w:r>
        <w:t>orcing  Ray</w:t>
      </w:r>
      <w:proofErr w:type="gramEnd"/>
      <w:r>
        <w:t xml:space="preserve"> as a CT</w:t>
      </w:r>
      <w:r w:rsidR="00012F61">
        <w:t>RA executive to become involved.</w:t>
      </w:r>
      <w:r>
        <w:t xml:space="preserve"> Ray then got Johnny Mischewski </w:t>
      </w:r>
      <w:r w:rsidR="00D83C00">
        <w:t>(CTRA Steward</w:t>
      </w:r>
      <w:proofErr w:type="gramStart"/>
      <w:r w:rsidR="00D83C00">
        <w:t>)</w:t>
      </w:r>
      <w:r>
        <w:t>and</w:t>
      </w:r>
      <w:proofErr w:type="gramEnd"/>
      <w:r>
        <w:t xml:space="preserve"> Peter Drake </w:t>
      </w:r>
      <w:r w:rsidR="00D83C00">
        <w:t>(</w:t>
      </w:r>
      <w:r>
        <w:t>Referee</w:t>
      </w:r>
      <w:r w:rsidR="00D83C00">
        <w:t xml:space="preserve">), </w:t>
      </w:r>
      <w:r>
        <w:t xml:space="preserve">as required for </w:t>
      </w:r>
      <w:r w:rsidR="00D83C00">
        <w:t xml:space="preserve">a </w:t>
      </w:r>
      <w:r>
        <w:t xml:space="preserve">disciplinary committee </w:t>
      </w:r>
      <w:r w:rsidR="00D83C00">
        <w:t xml:space="preserve">meeting </w:t>
      </w:r>
      <w:r>
        <w:t>and a</w:t>
      </w:r>
      <w:r w:rsidR="00012F61">
        <w:t>pproached you about the matter. Y</w:t>
      </w:r>
      <w:r>
        <w:t>ou again repeated your threat to run her over. As a result you were trailered for the day which should have been the end of the matter.</w:t>
      </w:r>
    </w:p>
    <w:p w:rsidR="00A36108" w:rsidRDefault="00A36108" w:rsidP="00A36108">
      <w:r>
        <w:t>While it is unfortunate you feel that yo</w:t>
      </w:r>
      <w:r w:rsidR="00012F61">
        <w:t>u were not heard or respected, r</w:t>
      </w:r>
      <w:r>
        <w:t>espect is two</w:t>
      </w:r>
      <w:r w:rsidR="00012F61">
        <w:t>-way.</w:t>
      </w:r>
      <w:r>
        <w:t xml:space="preserve"> This whole matter was blown way out proportion over what turns out to be a matter of days before </w:t>
      </w:r>
      <w:r w:rsidR="00D83C00">
        <w:t xml:space="preserve">the </w:t>
      </w:r>
      <w:r>
        <w:t xml:space="preserve">time frame of </w:t>
      </w:r>
      <w:r w:rsidR="00D83C00">
        <w:t>the club stand-</w:t>
      </w:r>
      <w:r>
        <w:t>d</w:t>
      </w:r>
      <w:r w:rsidR="00D83C00">
        <w:t>own on Dannielle was concluded.</w:t>
      </w:r>
    </w:p>
    <w:p w:rsidR="00D83C00" w:rsidRDefault="00A36108" w:rsidP="00A36108">
      <w:r>
        <w:lastRenderedPageBreak/>
        <w:t>To put this matter into some context Dannielle, Crystal and Bradley all were given various suspensions and stand</w:t>
      </w:r>
      <w:r w:rsidR="00D83C00">
        <w:t>-</w:t>
      </w:r>
      <w:r>
        <w:t>downs for abuse and threats made on the 5</w:t>
      </w:r>
      <w:r w:rsidRPr="008B6D73">
        <w:rPr>
          <w:vertAlign w:val="superscript"/>
        </w:rPr>
        <w:t>th</w:t>
      </w:r>
      <w:r>
        <w:t xml:space="preserve"> May 2018.  </w:t>
      </w:r>
    </w:p>
    <w:p w:rsidR="00A36108" w:rsidRDefault="00A36108" w:rsidP="00A36108">
      <w:r>
        <w:t>If you w</w:t>
      </w:r>
      <w:r w:rsidR="00D83C00">
        <w:t>ould like</w:t>
      </w:r>
      <w:r>
        <w:t xml:space="preserve"> the CTRA to become involved any further </w:t>
      </w:r>
      <w:r w:rsidR="00D83C00">
        <w:t xml:space="preserve">with this incident </w:t>
      </w:r>
      <w:r>
        <w:t>you are entitled to lod</w:t>
      </w:r>
      <w:r w:rsidR="00D83C00">
        <w:t xml:space="preserve">ge a formal complaint with CTRA, which is to be </w:t>
      </w:r>
      <w:r>
        <w:t>accompa</w:t>
      </w:r>
      <w:r w:rsidR="00D83C00">
        <w:t>nied by $300 non-refundable fee.</w:t>
      </w:r>
      <w:r>
        <w:t xml:space="preserve">  It is</w:t>
      </w:r>
      <w:r w:rsidR="00D83C00">
        <w:t>, however,</w:t>
      </w:r>
      <w:r>
        <w:t xml:space="preserve"> prudent to point out you may find yourself facing the same or similar consequences as them</w:t>
      </w:r>
      <w:r w:rsidR="00D83C00">
        <w:t>.</w:t>
      </w:r>
    </w:p>
    <w:p w:rsidR="00A36108" w:rsidRDefault="00A36108" w:rsidP="00A36108">
      <w:r>
        <w:t>A point to remember is all club committee members and CTRA official</w:t>
      </w:r>
      <w:r w:rsidR="00D83C00">
        <w:t>s</w:t>
      </w:r>
      <w:r>
        <w:t xml:space="preserve"> </w:t>
      </w:r>
      <w:r w:rsidR="00D83C00">
        <w:t>are</w:t>
      </w:r>
      <w:r>
        <w:t xml:space="preserve"> </w:t>
      </w:r>
      <w:r w:rsidR="00D3692C">
        <w:t xml:space="preserve">just </w:t>
      </w:r>
      <w:r w:rsidRPr="00D83C00">
        <w:t xml:space="preserve">ordinary </w:t>
      </w:r>
      <w:r w:rsidR="00D3692C">
        <w:t xml:space="preserve">people </w:t>
      </w:r>
      <w:r>
        <w:t>trying to do the best they can to keep the tracks and the sport as whole operati</w:t>
      </w:r>
      <w:r w:rsidR="00D83C00">
        <w:t>ng for everyone to enjoy, They do this by volunteering their time and in many cases their m</w:t>
      </w:r>
      <w:r>
        <w:t>oney for the greater good of the sport</w:t>
      </w:r>
      <w:r w:rsidR="00D83C00">
        <w:t>. Th</w:t>
      </w:r>
      <w:r>
        <w:t>ey may not</w:t>
      </w:r>
      <w:r w:rsidR="00D83C00">
        <w:t xml:space="preserve"> be perfect but they are trying to do their best.</w:t>
      </w:r>
    </w:p>
    <w:p w:rsidR="00A36108" w:rsidRDefault="00A36108" w:rsidP="00A36108">
      <w:r>
        <w:t>In a climate w</w:t>
      </w:r>
      <w:r w:rsidR="00D83C00">
        <w:t>h</w:t>
      </w:r>
      <w:r>
        <w:t xml:space="preserve">ere a lot of outside forces are making it more and more difficult for motorsports of any kind to continue in </w:t>
      </w:r>
      <w:r w:rsidR="00D83C00">
        <w:t>NZ, the last thing speedway in N</w:t>
      </w:r>
      <w:r>
        <w:t xml:space="preserve">orthland needs </w:t>
      </w:r>
      <w:r w:rsidR="00D83C00">
        <w:t>are</w:t>
      </w:r>
      <w:r>
        <w:t xml:space="preserve"> people from inside the sport constantly undermining the efforts of those making the effort to keep it going.</w:t>
      </w:r>
    </w:p>
    <w:p w:rsidR="00A36108" w:rsidRDefault="00D83C00" w:rsidP="00A36108">
      <w:r>
        <w:t>U</w:t>
      </w:r>
      <w:r w:rsidR="00A36108">
        <w:t>npleasant and unnecessary dramas like these played out at the tracks and on social media sites just continue to drive good people and families away.</w:t>
      </w:r>
    </w:p>
    <w:p w:rsidR="00A36108" w:rsidRDefault="00A36108" w:rsidP="00A36108">
      <w:r>
        <w:t xml:space="preserve">If as much effort that went into all these letters was put into supporting the people trying to provide you and your family a safe place to enjoy your sport, </w:t>
      </w:r>
      <w:r w:rsidR="00D83C00">
        <w:t xml:space="preserve">it </w:t>
      </w:r>
      <w:r>
        <w:t>would be a positive step forward and</w:t>
      </w:r>
      <w:r w:rsidR="00D83C00">
        <w:t xml:space="preserve"> </w:t>
      </w:r>
      <w:r>
        <w:t>go a long way to ensuring we all get to share this sport with our families and our kids get the chance to get out there and enjoy the sport.</w:t>
      </w:r>
    </w:p>
    <w:p w:rsidR="00A36108" w:rsidRDefault="00A36108" w:rsidP="00A36108">
      <w:r>
        <w:t>The C</w:t>
      </w:r>
      <w:r w:rsidR="00D83C00">
        <w:t>TRA</w:t>
      </w:r>
      <w:r>
        <w:t xml:space="preserve"> Executive </w:t>
      </w:r>
      <w:r w:rsidR="00D83C00">
        <w:t xml:space="preserve">Committee </w:t>
      </w:r>
      <w:r>
        <w:t xml:space="preserve">hope this matter can be put into the past and </w:t>
      </w:r>
      <w:r w:rsidR="00D83C00">
        <w:t xml:space="preserve">that we can </w:t>
      </w:r>
      <w:r>
        <w:t xml:space="preserve">all move forward </w:t>
      </w:r>
      <w:r w:rsidR="00D83C00">
        <w:t>and enjoy a</w:t>
      </w:r>
      <w:r>
        <w:t xml:space="preserve"> positive season</w:t>
      </w:r>
      <w:r w:rsidR="00D83C00">
        <w:t>.</w:t>
      </w:r>
    </w:p>
    <w:p w:rsidR="00A36108" w:rsidRDefault="00A36108" w:rsidP="00A36108"/>
    <w:p w:rsidR="00A36108" w:rsidRDefault="00A36108" w:rsidP="00A36108"/>
    <w:p w:rsidR="00A36108" w:rsidRDefault="00A36108" w:rsidP="00A36108">
      <w:r>
        <w:t>Regards Shirley Andresen</w:t>
      </w:r>
    </w:p>
    <w:p w:rsidR="00A36108" w:rsidRDefault="00A36108" w:rsidP="00A36108">
      <w:r>
        <w:t>On behalf of CTRA Executive</w:t>
      </w:r>
    </w:p>
    <w:p w:rsidR="00A36108" w:rsidRDefault="00A36108" w:rsidP="00A36108"/>
    <w:p w:rsidR="00A36108" w:rsidRDefault="00A36108" w:rsidP="00A36108"/>
    <w:p w:rsidR="00A36108" w:rsidRDefault="00A36108" w:rsidP="00A36108"/>
    <w:p w:rsidR="00A36108" w:rsidRDefault="00A36108" w:rsidP="00A36108"/>
    <w:p w:rsidR="00A36108" w:rsidRDefault="00A36108" w:rsidP="00A36108"/>
    <w:p w:rsidR="00A36108" w:rsidRDefault="00A36108" w:rsidP="00A36108"/>
    <w:p w:rsidR="00A36108" w:rsidRDefault="00A36108" w:rsidP="00A36108"/>
    <w:p w:rsidR="00A36108" w:rsidRDefault="00A36108" w:rsidP="00A36108"/>
    <w:p w:rsidR="00A36108" w:rsidRDefault="00A36108" w:rsidP="00A36108"/>
    <w:p w:rsidR="00A36108" w:rsidRDefault="00AC6989" w:rsidP="00A36108">
      <w:r w:rsidRPr="00AC6989">
        <w:lastRenderedPageBreak/>
        <w:drawing>
          <wp:inline distT="0" distB="0" distL="0" distR="0" wp14:anchorId="26E3C148" wp14:editId="208A5C7C">
            <wp:extent cx="1279071" cy="87766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1282482" cy="880003"/>
                    </a:xfrm>
                    <a:prstGeom prst="rect">
                      <a:avLst/>
                    </a:prstGeom>
                  </pic:spPr>
                </pic:pic>
              </a:graphicData>
            </a:graphic>
          </wp:inline>
        </w:drawing>
      </w:r>
      <w:r w:rsidRPr="00AC6989">
        <w:drawing>
          <wp:inline distT="0" distB="0" distL="0" distR="0" wp14:anchorId="684F1995" wp14:editId="2378E748">
            <wp:extent cx="4181686" cy="64347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301178" cy="661866"/>
                    </a:xfrm>
                    <a:prstGeom prst="rect">
                      <a:avLst/>
                    </a:prstGeom>
                  </pic:spPr>
                </pic:pic>
              </a:graphicData>
            </a:graphic>
          </wp:inline>
        </w:drawing>
      </w:r>
    </w:p>
    <w:p w:rsidR="00A36108" w:rsidRDefault="00A36108" w:rsidP="00A36108"/>
    <w:p w:rsidR="00AC6989" w:rsidRDefault="00AC6989" w:rsidP="00A36108"/>
    <w:p w:rsidR="00A36108" w:rsidRDefault="00A36108" w:rsidP="00A36108">
      <w:r>
        <w:t>To Crystal Selwyn</w:t>
      </w:r>
    </w:p>
    <w:p w:rsidR="00892E4C" w:rsidRDefault="00892E4C" w:rsidP="00892E4C">
      <w:r>
        <w:t>Re:</w:t>
      </w:r>
      <w:r w:rsidRPr="00D83C00">
        <w:t xml:space="preserve"> </w:t>
      </w:r>
      <w:r>
        <w:t>Whangarei Speedway Incident 9</w:t>
      </w:r>
      <w:r w:rsidRPr="007B5FA4">
        <w:rPr>
          <w:vertAlign w:val="superscript"/>
        </w:rPr>
        <w:t>th</w:t>
      </w:r>
      <w:r>
        <w:t xml:space="preserve"> November 2019 </w:t>
      </w:r>
    </w:p>
    <w:p w:rsidR="00892E4C" w:rsidRDefault="00892E4C" w:rsidP="00A36108">
      <w:r w:rsidRPr="00892E4C">
        <w:t xml:space="preserve">The CTRA Executive Committee held a meeting on 14th November 2019 to address this incident, with reports from Ray Bell and Johnny Mischewski and letters from yourself and </w:t>
      </w:r>
      <w:r>
        <w:t>Anthony Scott</w:t>
      </w:r>
      <w:r w:rsidRPr="00892E4C">
        <w:t xml:space="preserve"> which were all tabled for discussion and all points of view being taken into account.</w:t>
      </w:r>
    </w:p>
    <w:p w:rsidR="00892E4C" w:rsidRDefault="00892E4C" w:rsidP="00892E4C">
      <w:r>
        <w:t>With respect to the matter of the suspension imposed on Dannielle Walsh after an incident on the 5</w:t>
      </w:r>
      <w:r w:rsidRPr="00012F61">
        <w:rPr>
          <w:vertAlign w:val="superscript"/>
        </w:rPr>
        <w:t>TH</w:t>
      </w:r>
      <w:r>
        <w:t xml:space="preserve"> May 2018. This matter was addressed by CTRA at the time and as a result, Dannielle was stood down from holding a CTRA licence for 18 months anything further than that was strictly a WSSCC matter.</w:t>
      </w:r>
    </w:p>
    <w:p w:rsidR="00A36108" w:rsidRDefault="00A36108" w:rsidP="00A36108">
      <w:r>
        <w:t>When you approached Johnny who was with Ray regarding Dannielle being on the premises there may have been some confusion regarding wording if she was banned from the club as a member or from the grounds.  But once you had</w:t>
      </w:r>
      <w:r w:rsidR="00892E4C">
        <w:t xml:space="preserve"> raised your concerns with the Club President/S</w:t>
      </w:r>
      <w:r>
        <w:t>teward it was then up to the club committee how or if they intended to address the matter that day</w:t>
      </w:r>
      <w:r w:rsidR="00892E4C">
        <w:t>,</w:t>
      </w:r>
      <w:r>
        <w:t xml:space="preserve"> not yours.</w:t>
      </w:r>
      <w:r w:rsidRPr="001A1DC2">
        <w:t xml:space="preserve"> </w:t>
      </w:r>
      <w:r>
        <w:t xml:space="preserve">You didn’t show the committee of Whangarei Speedway any respect by allowing them to deal with the matter, if the president on the day made a judgement call to let it go and not make an unpleasant scene, over what was a matter of days until the conclusion of the whole sorry affair.  It is his right as the elected head of the club to do what he believes is the best outcome for the club and everyone present on the day.  </w:t>
      </w:r>
    </w:p>
    <w:p w:rsidR="00892E4C" w:rsidRDefault="00A36108" w:rsidP="00A36108">
      <w:r>
        <w:t>While it is unfortunate you feel that yo</w:t>
      </w:r>
      <w:r w:rsidR="00892E4C">
        <w:t xml:space="preserve">u were not heard or respected, respect is </w:t>
      </w:r>
      <w:r>
        <w:t>two</w:t>
      </w:r>
      <w:r w:rsidR="00892E4C">
        <w:t xml:space="preserve">-way. </w:t>
      </w:r>
      <w:r>
        <w:t xml:space="preserve">This whole matter was blown way out proportion over what turns out to be a matter of 12 days </w:t>
      </w:r>
      <w:r w:rsidR="00892E4C">
        <w:t>before time frame of club stand-</w:t>
      </w:r>
      <w:r>
        <w:t>down on Dannielle was concl</w:t>
      </w:r>
      <w:r w:rsidR="00892E4C">
        <w:t>uded.</w:t>
      </w:r>
      <w:r>
        <w:t xml:space="preserve"> And while you feel Ray d</w:t>
      </w:r>
      <w:r w:rsidR="00892E4C">
        <w:t>id not treat you with respect, h</w:t>
      </w:r>
      <w:r>
        <w:t xml:space="preserve">e like all the Volunteers who give up their time and effort </w:t>
      </w:r>
      <w:r w:rsidR="00892E4C">
        <w:t>is</w:t>
      </w:r>
      <w:r>
        <w:t xml:space="preserve"> also just tryin</w:t>
      </w:r>
      <w:r w:rsidR="00892E4C">
        <w:t xml:space="preserve">g to do there bit for the sport and </w:t>
      </w:r>
      <w:r>
        <w:t>also deserve to be treated with respect</w:t>
      </w:r>
      <w:r w:rsidR="00892E4C">
        <w:t xml:space="preserve">. </w:t>
      </w:r>
    </w:p>
    <w:p w:rsidR="00A36108" w:rsidRDefault="00892E4C" w:rsidP="00A36108">
      <w:r>
        <w:t>O</w:t>
      </w:r>
      <w:r w:rsidR="00A36108">
        <w:t>n Saturday 9</w:t>
      </w:r>
      <w:r w:rsidR="00A36108" w:rsidRPr="001A1DC2">
        <w:rPr>
          <w:vertAlign w:val="superscript"/>
        </w:rPr>
        <w:t>th</w:t>
      </w:r>
      <w:r w:rsidR="00A36108">
        <w:t xml:space="preserve"> Ray was at the track with the so</w:t>
      </w:r>
      <w:r>
        <w:t>le</w:t>
      </w:r>
      <w:r w:rsidR="00A36108">
        <w:t xml:space="preserve"> inten</w:t>
      </w:r>
      <w:r>
        <w:t>t</w:t>
      </w:r>
      <w:r w:rsidR="00A36108">
        <w:t>ion of enjoying a day at his</w:t>
      </w:r>
      <w:r>
        <w:t xml:space="preserve"> local speedway as a spectator. </w:t>
      </w:r>
      <w:r w:rsidR="00A36108">
        <w:t>Instead he was confronted by Dave Gundry and then Anthony Scott and as a result of Anthony’s threats to cause bodily</w:t>
      </w:r>
      <w:r>
        <w:t xml:space="preserve"> harm</w:t>
      </w:r>
      <w:r w:rsidR="00A36108">
        <w:t xml:space="preserve"> to a spectator</w:t>
      </w:r>
      <w:proofErr w:type="gramStart"/>
      <w:r w:rsidR="00A36108">
        <w:t>,  Ray</w:t>
      </w:r>
      <w:proofErr w:type="gramEnd"/>
      <w:r w:rsidR="00A36108">
        <w:t xml:space="preserve"> was forced to respo</w:t>
      </w:r>
      <w:r>
        <w:t xml:space="preserve">nd </w:t>
      </w:r>
      <w:r w:rsidR="00A36108">
        <w:t xml:space="preserve">as a CTRA Executive </w:t>
      </w:r>
      <w:r>
        <w:t>member. As a consequence he called upon the S</w:t>
      </w:r>
      <w:r w:rsidR="00A36108">
        <w:t xml:space="preserve">teward and Referee to address the threat, </w:t>
      </w:r>
      <w:r>
        <w:t>resulting in</w:t>
      </w:r>
      <w:r w:rsidR="00A36108">
        <w:t xml:space="preserve"> Anthony </w:t>
      </w:r>
      <w:r>
        <w:t>being trailered for the day, a</w:t>
      </w:r>
      <w:r w:rsidR="00A36108">
        <w:t>ll of which was very stressful for an eighty</w:t>
      </w:r>
      <w:r>
        <w:t>-year-old man with a heart condition.</w:t>
      </w:r>
    </w:p>
    <w:p w:rsidR="00A36108" w:rsidRDefault="00A36108" w:rsidP="00A36108">
      <w:r>
        <w:t>Ray was talking to Johnny when you approached</w:t>
      </w:r>
      <w:r w:rsidR="00892E4C">
        <w:t xml:space="preserve"> them.</w:t>
      </w:r>
      <w:r>
        <w:t xml:space="preserve"> You took it upon yourself to carry on with a matter that ef</w:t>
      </w:r>
      <w:r w:rsidR="00892E4C">
        <w:t xml:space="preserve">fectively was not your concern. </w:t>
      </w:r>
      <w:r>
        <w:t xml:space="preserve">You then want the </w:t>
      </w:r>
      <w:r w:rsidR="00892E4C">
        <w:t>CTRA</w:t>
      </w:r>
      <w:r>
        <w:t xml:space="preserve"> Executive to believe that you were a victim of unprovoked intimidation and threats, when in fact as a result of the actions of all thre</w:t>
      </w:r>
      <w:r w:rsidR="00892E4C">
        <w:t xml:space="preserve">e of you. </w:t>
      </w:r>
      <w:r>
        <w:t>Ray had an angina attack and left the speedway w</w:t>
      </w:r>
      <w:r w:rsidR="00892E4C">
        <w:t>ithout watching one single race.</w:t>
      </w:r>
    </w:p>
    <w:p w:rsidR="00A36108" w:rsidRDefault="00A36108" w:rsidP="00A36108">
      <w:r>
        <w:t>The C</w:t>
      </w:r>
      <w:r w:rsidR="00892E4C">
        <w:t>TRA</w:t>
      </w:r>
      <w:r>
        <w:t xml:space="preserve"> Executive </w:t>
      </w:r>
      <w:r w:rsidR="00892E4C">
        <w:t xml:space="preserve">Committee </w:t>
      </w:r>
      <w:r>
        <w:t>will not be taking this matter any further at this time. The C</w:t>
      </w:r>
      <w:r w:rsidR="00892E4C">
        <w:t xml:space="preserve">TRA </w:t>
      </w:r>
      <w:r>
        <w:t xml:space="preserve">Executive hope this matter can be put into the past and </w:t>
      </w:r>
      <w:r w:rsidR="00892E4C">
        <w:t xml:space="preserve">that we </w:t>
      </w:r>
      <w:r>
        <w:t>all move forward positive</w:t>
      </w:r>
      <w:r w:rsidR="00892E4C">
        <w:t xml:space="preserve">ly. </w:t>
      </w:r>
      <w:r w:rsidR="00892E4C">
        <w:lastRenderedPageBreak/>
        <w:t>H</w:t>
      </w:r>
      <w:r>
        <w:t>owever</w:t>
      </w:r>
      <w:r w:rsidR="00892E4C">
        <w:t>,</w:t>
      </w:r>
      <w:r>
        <w:t xml:space="preserve"> </w:t>
      </w:r>
      <w:r w:rsidR="00892E4C">
        <w:t xml:space="preserve">should </w:t>
      </w:r>
      <w:r>
        <w:t>you wish to take the matter further you can lodge a formal complaint with CTRA accompan</w:t>
      </w:r>
      <w:r w:rsidR="00892E4C">
        <w:t>ied by a $300 non-refundable fee.</w:t>
      </w:r>
    </w:p>
    <w:p w:rsidR="00A36108" w:rsidRDefault="00A36108" w:rsidP="00A36108">
      <w:r>
        <w:t xml:space="preserve">A point to remember which was also </w:t>
      </w:r>
      <w:r w:rsidR="00892E4C">
        <w:t>addressed with Anthony is that a</w:t>
      </w:r>
      <w:r>
        <w:t>ll club committee members and CTRA official</w:t>
      </w:r>
      <w:r w:rsidR="00D3692C">
        <w:t>s</w:t>
      </w:r>
      <w:r>
        <w:t xml:space="preserve"> are</w:t>
      </w:r>
      <w:r w:rsidR="00D3692C">
        <w:t xml:space="preserve"> just</w:t>
      </w:r>
      <w:r>
        <w:t xml:space="preserve"> ordinary</w:t>
      </w:r>
      <w:r w:rsidR="00D3692C">
        <w:t xml:space="preserve"> </w:t>
      </w:r>
      <w:r w:rsidR="00892E4C">
        <w:t>people</w:t>
      </w:r>
      <w:r>
        <w:t xml:space="preserve"> trying to do the best they can to keep the tracks and the sport as whole o</w:t>
      </w:r>
      <w:r w:rsidR="00892E4C">
        <w:t>perating for everyone to enjoy. They do this by volunteering their time and in many cases their money for the greater good of the sport. They may not be perfect but they are trying to do their best.</w:t>
      </w:r>
    </w:p>
    <w:p w:rsidR="00892E4C" w:rsidRDefault="00892E4C" w:rsidP="00892E4C">
      <w:r>
        <w:t>In a climate where a lot of outside forces are making it more and more difficult for motorsports of any kind to continue in NZ, the last thing speedway in Northland needs are people from inside the sport constantly undermining the efforts of those making the effort to keep it going.</w:t>
      </w:r>
    </w:p>
    <w:p w:rsidR="00892E4C" w:rsidRDefault="00892E4C" w:rsidP="00892E4C">
      <w:r>
        <w:t>Unpleasant and unnecessary dramas like these played out at the tracks and on social media sites just continue to drive good people and families away.</w:t>
      </w:r>
    </w:p>
    <w:p w:rsidR="00892E4C" w:rsidRDefault="00892E4C" w:rsidP="00892E4C">
      <w:r>
        <w:t>If as much effort that went into all these letters was put into supporting the people trying to provide you and your family a safe place to enjoy your sport, it would be a positive step forward and go a long way to ensuring we all get to share this sport with our families and our kids get the chance to get out there and enjoy the sport.</w:t>
      </w:r>
    </w:p>
    <w:p w:rsidR="00A36108" w:rsidRDefault="00892E4C" w:rsidP="00892E4C">
      <w:r>
        <w:t>The CTRA Executive Committee hope this matter can be put into the past and that we can all move forward and enjoy a positive season.</w:t>
      </w:r>
    </w:p>
    <w:p w:rsidR="00A36108" w:rsidRDefault="00A36108" w:rsidP="00A36108"/>
    <w:p w:rsidR="00A36108" w:rsidRDefault="00A36108" w:rsidP="00A36108">
      <w:r>
        <w:t>Regards Shirley Andresen</w:t>
      </w:r>
    </w:p>
    <w:p w:rsidR="00A36108" w:rsidRDefault="00A36108" w:rsidP="00A36108">
      <w:r>
        <w:t>On behalf of CTRA Executive</w:t>
      </w:r>
    </w:p>
    <w:p w:rsidR="00A36108" w:rsidRDefault="00A36108" w:rsidP="00A36108"/>
    <w:p w:rsidR="00A36108" w:rsidRDefault="00A36108" w:rsidP="00A36108"/>
    <w:p w:rsidR="00A36108" w:rsidRDefault="00A36108" w:rsidP="00A36108"/>
    <w:p w:rsidR="00564225" w:rsidRDefault="00564225"/>
    <w:sectPr w:rsidR="0056422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783280D"/>
    <w:multiLevelType w:val="hybridMultilevel"/>
    <w:tmpl w:val="34ACFCE0"/>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Q2MDcxM7EwNjUAAiUdpeDU4uLM/DyQAsNaACgMxCosAAAA"/>
  </w:docVars>
  <w:rsids>
    <w:rsidRoot w:val="00A36108"/>
    <w:rsid w:val="00012F61"/>
    <w:rsid w:val="0012500C"/>
    <w:rsid w:val="00564225"/>
    <w:rsid w:val="00653B77"/>
    <w:rsid w:val="006B12FC"/>
    <w:rsid w:val="00892E4C"/>
    <w:rsid w:val="00A36108"/>
    <w:rsid w:val="00AC6989"/>
    <w:rsid w:val="00C23AB2"/>
    <w:rsid w:val="00D3692C"/>
    <w:rsid w:val="00D83C00"/>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6273ED6-7766-42CB-9A76-59AC1C367D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3610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12F61"/>
    <w:pPr>
      <w:ind w:left="720"/>
      <w:contextualSpacing/>
    </w:pPr>
  </w:style>
  <w:style w:type="paragraph" w:styleId="BalloonText">
    <w:name w:val="Balloon Text"/>
    <w:basedOn w:val="Normal"/>
    <w:link w:val="BalloonTextChar"/>
    <w:uiPriority w:val="99"/>
    <w:semiHidden/>
    <w:unhideWhenUsed/>
    <w:rsid w:val="00653B7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3B7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6</TotalTime>
  <Pages>1</Pages>
  <Words>1410</Words>
  <Characters>8042</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94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rver</dc:creator>
  <cp:lastModifiedBy>Server</cp:lastModifiedBy>
  <cp:revision>4</cp:revision>
  <cp:lastPrinted>2019-11-28T03:52:00Z</cp:lastPrinted>
  <dcterms:created xsi:type="dcterms:W3CDTF">2019-11-28T02:46:00Z</dcterms:created>
  <dcterms:modified xsi:type="dcterms:W3CDTF">2019-11-28T03:58:00Z</dcterms:modified>
</cp:coreProperties>
</file>